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D50E7" w14:textId="0A5CDB99" w:rsidR="00CC0E09" w:rsidRPr="00FD64BF" w:rsidRDefault="00FD64BF" w:rsidP="00CC23A6">
      <w:pPr>
        <w:spacing w:line="360" w:lineRule="auto"/>
        <w:jc w:val="both"/>
        <w:rPr>
          <w:rFonts w:ascii="Times New Roman" w:hAnsi="Times New Roman" w:cs="Times New Roman"/>
          <w:b/>
          <w:bCs/>
          <w:sz w:val="40"/>
          <w:szCs w:val="40"/>
          <w:u w:val="single"/>
        </w:rPr>
      </w:pPr>
      <w:r w:rsidRPr="00FD64BF">
        <w:rPr>
          <w:rFonts w:ascii="Times New Roman" w:hAnsi="Times New Roman" w:cs="Times New Roman"/>
          <w:b/>
          <w:bCs/>
          <w:sz w:val="40"/>
          <w:szCs w:val="40"/>
          <w:u w:val="single"/>
        </w:rPr>
        <w:t>Hospital Management System PHP Project</w:t>
      </w:r>
    </w:p>
    <w:p w14:paraId="27613514" w14:textId="1D963410" w:rsidR="00FD64BF" w:rsidRDefault="00FD64BF" w:rsidP="00CC23A6">
      <w:pPr>
        <w:spacing w:line="360" w:lineRule="auto"/>
        <w:jc w:val="both"/>
        <w:rPr>
          <w:rFonts w:ascii="Times New Roman" w:hAnsi="Times New Roman" w:cs="Times New Roman"/>
          <w:sz w:val="28"/>
          <w:szCs w:val="28"/>
        </w:rPr>
      </w:pPr>
      <w:r w:rsidRPr="00FD64BF">
        <w:rPr>
          <w:rFonts w:ascii="Times New Roman" w:hAnsi="Times New Roman" w:cs="Times New Roman"/>
          <w:sz w:val="28"/>
          <w:szCs w:val="28"/>
        </w:rPr>
        <w:t>Moving on, this simple hospital management system project in PHP focuses mainly on dealing with numerous hospital records. Also, the system displays all the available records of patients and their appointments. In addition, the system allows registering doctors too. The project is divided into three categories: Admin, Doctor, and Patient. In an overview of this web application, the patient can proceed with booking an appointment. For this, the user has to select doctor, specialization, date, and time. After the selection of the doctor, the system displays the total fees for it. Besides, the patient can view his/her appointment history and prescription details. Also, the patient can cancel an appointment anytime.</w:t>
      </w:r>
    </w:p>
    <w:p w14:paraId="2658017C" w14:textId="193DCA51" w:rsidR="00FD64BF" w:rsidRDefault="00FD64BF" w:rsidP="00CC23A6">
      <w:pPr>
        <w:spacing w:line="360" w:lineRule="auto"/>
        <w:jc w:val="both"/>
        <w:rPr>
          <w:rFonts w:ascii="Times New Roman" w:hAnsi="Times New Roman" w:cs="Times New Roman"/>
          <w:sz w:val="28"/>
          <w:szCs w:val="28"/>
        </w:rPr>
      </w:pPr>
    </w:p>
    <w:p w14:paraId="728737DA" w14:textId="6432ED1F" w:rsidR="00FD64BF" w:rsidRDefault="00FD64BF" w:rsidP="00CC23A6">
      <w:pPr>
        <w:spacing w:line="360" w:lineRule="auto"/>
        <w:jc w:val="both"/>
        <w:rPr>
          <w:rFonts w:ascii="Times New Roman" w:hAnsi="Times New Roman" w:cs="Times New Roman"/>
          <w:b/>
          <w:bCs/>
          <w:sz w:val="36"/>
          <w:szCs w:val="36"/>
          <w:u w:val="single"/>
        </w:rPr>
      </w:pPr>
      <w:r w:rsidRPr="00FD64BF">
        <w:rPr>
          <w:rFonts w:ascii="Times New Roman" w:hAnsi="Times New Roman" w:cs="Times New Roman"/>
          <w:b/>
          <w:bCs/>
          <w:sz w:val="36"/>
          <w:szCs w:val="36"/>
          <w:u w:val="single"/>
        </w:rPr>
        <w:t>Doctor’s Panel and Prescriptions</w:t>
      </w:r>
    </w:p>
    <w:p w14:paraId="10BF9E2C" w14:textId="2645449C" w:rsidR="00FD64BF" w:rsidRDefault="00FD64BF" w:rsidP="00CC23A6">
      <w:pPr>
        <w:spacing w:line="360" w:lineRule="auto"/>
        <w:jc w:val="both"/>
        <w:rPr>
          <w:rFonts w:ascii="Times New Roman" w:hAnsi="Times New Roman" w:cs="Times New Roman"/>
          <w:sz w:val="28"/>
          <w:szCs w:val="28"/>
        </w:rPr>
      </w:pPr>
      <w:r w:rsidRPr="00FD64BF">
        <w:rPr>
          <w:rFonts w:ascii="Times New Roman" w:hAnsi="Times New Roman" w:cs="Times New Roman"/>
          <w:sz w:val="28"/>
          <w:szCs w:val="28"/>
        </w:rPr>
        <w:t>Coming towards the doctor’s panel, it all depends upon the patient’s appointment request. The main responsibility of a doctor’s account is to approve the appointment and prescribe medicines. As soon as the patient book an appointment, that particular doctor gets a request. Each field contains the patient’s name, gender, email, date, and time. Here, he/she can cancel or prescribe the appointment. After approving an appointment, the doctor has to fill up certain fields. These fields include the name of the disease, allergies, and prescriptions. After submission, the patient can view his/her prescription and proceed towards bills payment. Besides, the doctor can view appointment and prescription histories.</w:t>
      </w:r>
    </w:p>
    <w:p w14:paraId="4A65E4D8" w14:textId="45936287" w:rsidR="00FD64BF" w:rsidRDefault="00FD64BF" w:rsidP="00CC23A6">
      <w:pPr>
        <w:spacing w:line="360" w:lineRule="auto"/>
        <w:jc w:val="both"/>
        <w:rPr>
          <w:rFonts w:ascii="Times New Roman" w:hAnsi="Times New Roman" w:cs="Times New Roman"/>
          <w:sz w:val="24"/>
          <w:szCs w:val="24"/>
        </w:rPr>
      </w:pPr>
    </w:p>
    <w:p w14:paraId="4237BF4B" w14:textId="6FB26973" w:rsidR="00CC23A6" w:rsidRDefault="00CC23A6" w:rsidP="00CC23A6">
      <w:pPr>
        <w:spacing w:line="360" w:lineRule="auto"/>
        <w:jc w:val="both"/>
        <w:rPr>
          <w:rFonts w:ascii="Times New Roman" w:hAnsi="Times New Roman" w:cs="Times New Roman"/>
          <w:sz w:val="24"/>
          <w:szCs w:val="24"/>
        </w:rPr>
      </w:pPr>
    </w:p>
    <w:p w14:paraId="2A844C60" w14:textId="77777777" w:rsidR="00CC23A6" w:rsidRPr="00FD64BF" w:rsidRDefault="00CC23A6" w:rsidP="00CC23A6">
      <w:pPr>
        <w:spacing w:line="360" w:lineRule="auto"/>
        <w:jc w:val="both"/>
        <w:rPr>
          <w:rFonts w:ascii="Times New Roman" w:hAnsi="Times New Roman" w:cs="Times New Roman"/>
          <w:sz w:val="24"/>
          <w:szCs w:val="24"/>
        </w:rPr>
      </w:pPr>
    </w:p>
    <w:p w14:paraId="45126847" w14:textId="77777777" w:rsidR="00FD64BF" w:rsidRPr="00FD64BF" w:rsidRDefault="00FD64BF" w:rsidP="00CC23A6">
      <w:pPr>
        <w:spacing w:line="360" w:lineRule="auto"/>
        <w:jc w:val="both"/>
        <w:rPr>
          <w:rFonts w:ascii="Times New Roman" w:hAnsi="Times New Roman" w:cs="Times New Roman"/>
          <w:b/>
          <w:bCs/>
          <w:sz w:val="36"/>
          <w:szCs w:val="36"/>
          <w:u w:val="single"/>
        </w:rPr>
      </w:pPr>
      <w:r w:rsidRPr="00FD64BF">
        <w:rPr>
          <w:rFonts w:ascii="Times New Roman" w:hAnsi="Times New Roman" w:cs="Times New Roman"/>
          <w:b/>
          <w:bCs/>
          <w:sz w:val="36"/>
          <w:szCs w:val="36"/>
          <w:u w:val="single"/>
        </w:rPr>
        <w:lastRenderedPageBreak/>
        <w:t>Admin Panel</w:t>
      </w:r>
    </w:p>
    <w:p w14:paraId="72352CD5" w14:textId="5C1AAB21" w:rsidR="00FD64BF" w:rsidRDefault="00FD64BF" w:rsidP="00CC23A6">
      <w:pPr>
        <w:spacing w:line="360" w:lineRule="auto"/>
        <w:jc w:val="both"/>
        <w:rPr>
          <w:rFonts w:ascii="Times New Roman" w:hAnsi="Times New Roman" w:cs="Times New Roman"/>
          <w:sz w:val="28"/>
          <w:szCs w:val="28"/>
        </w:rPr>
      </w:pPr>
      <w:r w:rsidRPr="00FD64BF">
        <w:rPr>
          <w:rFonts w:ascii="Times New Roman" w:hAnsi="Times New Roman" w:cs="Times New Roman"/>
          <w:sz w:val="28"/>
          <w:szCs w:val="28"/>
        </w:rPr>
        <w:t>On the other hand, the admin has full control of the system. An admin plays an important role in the proper flow of this whole system. An admin has the right to manage a doctor’s account. And for the removal of the doctor’s account, he/she has to enter up doctor’s email address to proceed. The admin can list all available patients, doctors, and their appointments with listed prescriptions. In fact, an admin can have an overview of all records around the system. He/she can view all the prescriptions from each doctor. Besides, the admin can perform search functions on each section which helps to filter up the records on time. Additionally, the admin can view all the contact queries with names, emails, and messages of each.</w:t>
      </w:r>
    </w:p>
    <w:p w14:paraId="06240774" w14:textId="2F3EA749" w:rsidR="00FD64BF" w:rsidRDefault="00FD64BF" w:rsidP="00CC23A6">
      <w:pPr>
        <w:spacing w:line="360" w:lineRule="auto"/>
        <w:jc w:val="both"/>
        <w:rPr>
          <w:rFonts w:ascii="Times New Roman" w:hAnsi="Times New Roman" w:cs="Times New Roman"/>
          <w:sz w:val="28"/>
          <w:szCs w:val="28"/>
        </w:rPr>
      </w:pPr>
    </w:p>
    <w:p w14:paraId="11A47390" w14:textId="46638ABA" w:rsidR="00FD64BF" w:rsidRDefault="00FD64BF" w:rsidP="00CC23A6">
      <w:pPr>
        <w:spacing w:line="360" w:lineRule="auto"/>
        <w:jc w:val="both"/>
        <w:rPr>
          <w:rFonts w:ascii="Times New Roman" w:hAnsi="Times New Roman" w:cs="Times New Roman"/>
          <w:sz w:val="28"/>
          <w:szCs w:val="28"/>
        </w:rPr>
      </w:pPr>
      <w:r w:rsidRPr="00FD64BF">
        <w:rPr>
          <w:rFonts w:ascii="Times New Roman" w:hAnsi="Times New Roman" w:cs="Times New Roman"/>
          <w:sz w:val="28"/>
          <w:szCs w:val="28"/>
        </w:rPr>
        <w:t>Last but not least, a clean and simple dashboard is presented with simple color combinations for greater user experience while using this Hospital Management System Project in PHP MySQL. For its UI elements, a free open-source CSS framework; Bootstrap is on board with some Vanilla CSS too. Presenting a new Simple Hospital Management System in PHP MySQL Project which includes an admin panel with patient and doctor panel that contains the least but essential features to follow up, and a knowledgeable resource for learning purposes.</w:t>
      </w:r>
    </w:p>
    <w:p w14:paraId="73CDD32A" w14:textId="3072D26C" w:rsidR="00FD64BF" w:rsidRDefault="00FD64BF" w:rsidP="00CC23A6">
      <w:pPr>
        <w:spacing w:line="360" w:lineRule="auto"/>
        <w:jc w:val="both"/>
        <w:rPr>
          <w:rFonts w:ascii="Times New Roman" w:hAnsi="Times New Roman" w:cs="Times New Roman"/>
          <w:sz w:val="28"/>
          <w:szCs w:val="28"/>
        </w:rPr>
      </w:pPr>
    </w:p>
    <w:p w14:paraId="3FFF4104" w14:textId="3E6E10BE" w:rsidR="00CC23A6" w:rsidRDefault="00CC23A6" w:rsidP="00CC23A6">
      <w:pPr>
        <w:spacing w:line="360" w:lineRule="auto"/>
        <w:jc w:val="both"/>
        <w:rPr>
          <w:rFonts w:ascii="Times New Roman" w:hAnsi="Times New Roman" w:cs="Times New Roman"/>
          <w:sz w:val="28"/>
          <w:szCs w:val="28"/>
        </w:rPr>
      </w:pPr>
    </w:p>
    <w:p w14:paraId="1F851E25" w14:textId="50E2321B" w:rsidR="00CC23A6" w:rsidRDefault="00CC23A6" w:rsidP="00CC23A6">
      <w:pPr>
        <w:spacing w:line="360" w:lineRule="auto"/>
        <w:jc w:val="both"/>
        <w:rPr>
          <w:rFonts w:ascii="Times New Roman" w:hAnsi="Times New Roman" w:cs="Times New Roman"/>
          <w:sz w:val="28"/>
          <w:szCs w:val="28"/>
        </w:rPr>
      </w:pPr>
    </w:p>
    <w:p w14:paraId="10A90649" w14:textId="3F62D525" w:rsidR="00CC23A6" w:rsidRDefault="00CC23A6" w:rsidP="00CC23A6">
      <w:pPr>
        <w:spacing w:line="360" w:lineRule="auto"/>
        <w:jc w:val="both"/>
        <w:rPr>
          <w:rFonts w:ascii="Times New Roman" w:hAnsi="Times New Roman" w:cs="Times New Roman"/>
          <w:sz w:val="28"/>
          <w:szCs w:val="28"/>
        </w:rPr>
      </w:pPr>
    </w:p>
    <w:p w14:paraId="4D97AFE0" w14:textId="77777777" w:rsidR="00CC23A6" w:rsidRDefault="00CC23A6" w:rsidP="00CC23A6">
      <w:pPr>
        <w:spacing w:line="360" w:lineRule="auto"/>
        <w:jc w:val="both"/>
        <w:rPr>
          <w:rFonts w:ascii="Times New Roman" w:hAnsi="Times New Roman" w:cs="Times New Roman"/>
          <w:sz w:val="28"/>
          <w:szCs w:val="28"/>
        </w:rPr>
      </w:pPr>
    </w:p>
    <w:p w14:paraId="4F275365" w14:textId="3377C1E2" w:rsidR="00FD64BF" w:rsidRPr="00FD64BF" w:rsidRDefault="00FD64BF" w:rsidP="00CC23A6">
      <w:pPr>
        <w:spacing w:line="360" w:lineRule="auto"/>
        <w:jc w:val="both"/>
        <w:rPr>
          <w:rFonts w:ascii="Times New Roman" w:hAnsi="Times New Roman" w:cs="Times New Roman"/>
          <w:b/>
          <w:bCs/>
          <w:sz w:val="40"/>
          <w:szCs w:val="40"/>
          <w:u w:val="single"/>
        </w:rPr>
      </w:pPr>
      <w:r w:rsidRPr="00FD64BF">
        <w:rPr>
          <w:rFonts w:ascii="Times New Roman" w:hAnsi="Times New Roman" w:cs="Times New Roman"/>
          <w:b/>
          <w:bCs/>
          <w:sz w:val="40"/>
          <w:szCs w:val="40"/>
          <w:u w:val="single"/>
        </w:rPr>
        <w:lastRenderedPageBreak/>
        <w:t>Available Features:</w:t>
      </w:r>
    </w:p>
    <w:p w14:paraId="11B629D0"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Patient Panel</w:t>
      </w:r>
    </w:p>
    <w:p w14:paraId="146ED460"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Doctor Panel</w:t>
      </w:r>
    </w:p>
    <w:p w14:paraId="7AD6291C"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Admin Panel</w:t>
      </w:r>
    </w:p>
    <w:p w14:paraId="04F406E5"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Book an appointment</w:t>
      </w:r>
    </w:p>
    <w:p w14:paraId="20B92C13"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Appointment history</w:t>
      </w:r>
    </w:p>
    <w:p w14:paraId="7ADCA72C"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Prescription list</w:t>
      </w:r>
    </w:p>
    <w:p w14:paraId="7E062DC1"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Manage appointment (doctor)</w:t>
      </w:r>
    </w:p>
    <w:p w14:paraId="4E163F2C"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Prescribe</w:t>
      </w:r>
    </w:p>
    <w:p w14:paraId="468250C7"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Manage Doctors</w:t>
      </w:r>
    </w:p>
    <w:p w14:paraId="1061BB50"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View Available Patients</w:t>
      </w:r>
    </w:p>
    <w:p w14:paraId="105B9773" w14:textId="77777777" w:rsidR="00FD64BF" w:rsidRP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Search Records</w:t>
      </w:r>
    </w:p>
    <w:p w14:paraId="1B87D758" w14:textId="513FFBEC" w:rsidR="00FD64BF" w:rsidRDefault="00FD64BF" w:rsidP="00CC23A6">
      <w:pPr>
        <w:pStyle w:val="ListParagraph"/>
        <w:numPr>
          <w:ilvl w:val="0"/>
          <w:numId w:val="1"/>
        </w:numPr>
        <w:spacing w:line="360" w:lineRule="auto"/>
        <w:jc w:val="both"/>
        <w:rPr>
          <w:rFonts w:ascii="Times New Roman" w:hAnsi="Times New Roman" w:cs="Times New Roman"/>
          <w:b/>
          <w:bCs/>
          <w:sz w:val="32"/>
          <w:szCs w:val="32"/>
        </w:rPr>
      </w:pPr>
      <w:r w:rsidRPr="00FD64BF">
        <w:rPr>
          <w:rFonts w:ascii="Times New Roman" w:hAnsi="Times New Roman" w:cs="Times New Roman"/>
          <w:b/>
          <w:bCs/>
          <w:sz w:val="32"/>
          <w:szCs w:val="32"/>
        </w:rPr>
        <w:t>List overall appointment, prescriptions</w:t>
      </w:r>
    </w:p>
    <w:p w14:paraId="1EB05E55" w14:textId="030A0BAD" w:rsidR="00CC23A6" w:rsidRDefault="00CC23A6" w:rsidP="00CC23A6">
      <w:pPr>
        <w:spacing w:line="360" w:lineRule="auto"/>
        <w:jc w:val="both"/>
        <w:rPr>
          <w:rFonts w:ascii="Times New Roman" w:hAnsi="Times New Roman" w:cs="Times New Roman"/>
          <w:b/>
          <w:bCs/>
          <w:sz w:val="32"/>
          <w:szCs w:val="32"/>
        </w:rPr>
      </w:pPr>
    </w:p>
    <w:p w14:paraId="336E8B65" w14:textId="32E6673A" w:rsidR="00CC23A6" w:rsidRDefault="00CC23A6" w:rsidP="00CC23A6">
      <w:pPr>
        <w:spacing w:line="360" w:lineRule="auto"/>
        <w:jc w:val="both"/>
        <w:rPr>
          <w:rFonts w:ascii="Times New Roman" w:hAnsi="Times New Roman" w:cs="Times New Roman"/>
          <w:b/>
          <w:bCs/>
          <w:sz w:val="32"/>
          <w:szCs w:val="32"/>
        </w:rPr>
      </w:pPr>
    </w:p>
    <w:p w14:paraId="4C12FC21" w14:textId="0F5F5296" w:rsidR="00CC23A6" w:rsidRDefault="00CC23A6" w:rsidP="00CC23A6">
      <w:pPr>
        <w:spacing w:line="360" w:lineRule="auto"/>
        <w:jc w:val="both"/>
        <w:rPr>
          <w:rFonts w:ascii="Times New Roman" w:hAnsi="Times New Roman" w:cs="Times New Roman"/>
          <w:b/>
          <w:bCs/>
          <w:sz w:val="32"/>
          <w:szCs w:val="32"/>
        </w:rPr>
      </w:pPr>
    </w:p>
    <w:p w14:paraId="56EFFABD" w14:textId="4F7311FB" w:rsidR="00CC23A6" w:rsidRDefault="00CC23A6" w:rsidP="00CC23A6">
      <w:pPr>
        <w:spacing w:line="360" w:lineRule="auto"/>
        <w:jc w:val="both"/>
        <w:rPr>
          <w:rFonts w:ascii="Times New Roman" w:hAnsi="Times New Roman" w:cs="Times New Roman"/>
          <w:b/>
          <w:bCs/>
          <w:sz w:val="32"/>
          <w:szCs w:val="32"/>
        </w:rPr>
      </w:pPr>
    </w:p>
    <w:p w14:paraId="0C85A48D" w14:textId="4F43107F" w:rsidR="00CC23A6" w:rsidRDefault="00CC23A6" w:rsidP="00CC23A6">
      <w:pPr>
        <w:spacing w:line="360" w:lineRule="auto"/>
        <w:jc w:val="both"/>
        <w:rPr>
          <w:rFonts w:ascii="Times New Roman" w:hAnsi="Times New Roman" w:cs="Times New Roman"/>
          <w:b/>
          <w:bCs/>
          <w:sz w:val="32"/>
          <w:szCs w:val="32"/>
        </w:rPr>
      </w:pPr>
    </w:p>
    <w:p w14:paraId="5ADCB618" w14:textId="77777777" w:rsidR="00CC23A6" w:rsidRDefault="00CC23A6" w:rsidP="00CC23A6">
      <w:pPr>
        <w:spacing w:line="360" w:lineRule="auto"/>
        <w:jc w:val="both"/>
        <w:rPr>
          <w:rFonts w:ascii="Times New Roman" w:hAnsi="Times New Roman" w:cs="Times New Roman"/>
          <w:b/>
          <w:bCs/>
          <w:sz w:val="32"/>
          <w:szCs w:val="32"/>
        </w:rPr>
      </w:pPr>
    </w:p>
    <w:p w14:paraId="5741A8D1" w14:textId="77777777" w:rsidR="00CC23A6" w:rsidRDefault="00CC23A6" w:rsidP="00CC23A6">
      <w:pPr>
        <w:spacing w:line="360" w:lineRule="auto"/>
        <w:jc w:val="both"/>
        <w:rPr>
          <w:rFonts w:ascii="Times New Roman" w:hAnsi="Times New Roman" w:cs="Times New Roman"/>
          <w:b/>
          <w:bCs/>
          <w:sz w:val="32"/>
          <w:szCs w:val="32"/>
        </w:rPr>
      </w:pPr>
    </w:p>
    <w:p w14:paraId="6093852D" w14:textId="2AF7E317" w:rsidR="00CC23A6" w:rsidRPr="00CC23A6" w:rsidRDefault="00CC23A6" w:rsidP="00CC23A6">
      <w:pPr>
        <w:spacing w:line="360" w:lineRule="auto"/>
        <w:jc w:val="both"/>
        <w:rPr>
          <w:rFonts w:ascii="Times New Roman" w:hAnsi="Times New Roman" w:cs="Times New Roman"/>
          <w:b/>
          <w:bCs/>
          <w:color w:val="FF0000"/>
          <w:sz w:val="40"/>
          <w:szCs w:val="40"/>
          <w:u w:val="single"/>
        </w:rPr>
      </w:pPr>
      <w:r w:rsidRPr="00CC23A6">
        <w:rPr>
          <w:rFonts w:ascii="Times New Roman" w:hAnsi="Times New Roman" w:cs="Times New Roman"/>
          <w:b/>
          <w:bCs/>
          <w:color w:val="FF0000"/>
          <w:sz w:val="40"/>
          <w:szCs w:val="40"/>
          <w:u w:val="single"/>
        </w:rPr>
        <w:lastRenderedPageBreak/>
        <w:t>Instructions: How to Run?</w:t>
      </w:r>
    </w:p>
    <w:p w14:paraId="2B7239D3"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After you finish downloading the project, unzip the project file and head over to your XAMPP directory.</w:t>
      </w:r>
    </w:p>
    <w:p w14:paraId="582110CB"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There you’ll find a folder naming “</w:t>
      </w:r>
      <w:proofErr w:type="spellStart"/>
      <w:r w:rsidRPr="00CC23A6">
        <w:rPr>
          <w:rFonts w:ascii="Times New Roman" w:hAnsi="Times New Roman" w:cs="Times New Roman"/>
          <w:sz w:val="28"/>
          <w:szCs w:val="28"/>
        </w:rPr>
        <w:t>htdocs</w:t>
      </w:r>
      <w:proofErr w:type="spellEnd"/>
      <w:r w:rsidRPr="00CC23A6">
        <w:rPr>
          <w:rFonts w:ascii="Times New Roman" w:hAnsi="Times New Roman" w:cs="Times New Roman"/>
          <w:sz w:val="28"/>
          <w:szCs w:val="28"/>
        </w:rPr>
        <w:t>”.</w:t>
      </w:r>
    </w:p>
    <w:p w14:paraId="078E1DFB"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Inside the “</w:t>
      </w:r>
      <w:proofErr w:type="spellStart"/>
      <w:r w:rsidRPr="00CC23A6">
        <w:rPr>
          <w:rFonts w:ascii="Times New Roman" w:hAnsi="Times New Roman" w:cs="Times New Roman"/>
          <w:sz w:val="28"/>
          <w:szCs w:val="28"/>
        </w:rPr>
        <w:t>htdocs</w:t>
      </w:r>
      <w:proofErr w:type="spellEnd"/>
      <w:r w:rsidRPr="00CC23A6">
        <w:rPr>
          <w:rFonts w:ascii="Times New Roman" w:hAnsi="Times New Roman" w:cs="Times New Roman"/>
          <w:sz w:val="28"/>
          <w:szCs w:val="28"/>
        </w:rPr>
        <w:t>” folder, paste the project folder (not the .zip one, but the extracted one).</w:t>
      </w:r>
    </w:p>
    <w:p w14:paraId="7220DEAD"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Open your favorite browser; we recommend using Google Chrome or Mozilla Firefox.</w:t>
      </w:r>
    </w:p>
    <w:p w14:paraId="720B9166"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Then, go to URL “</w:t>
      </w:r>
      <w:proofErr w:type="gramStart"/>
      <w:r w:rsidRPr="00CC23A6">
        <w:rPr>
          <w:rFonts w:ascii="Times New Roman" w:hAnsi="Times New Roman" w:cs="Times New Roman"/>
          <w:sz w:val="28"/>
          <w:szCs w:val="28"/>
        </w:rPr>
        <w:t>http://localhost/phpmyadmin“</w:t>
      </w:r>
      <w:proofErr w:type="gramEnd"/>
      <w:r w:rsidRPr="00CC23A6">
        <w:rPr>
          <w:rFonts w:ascii="Times New Roman" w:hAnsi="Times New Roman" w:cs="Times New Roman"/>
          <w:sz w:val="28"/>
          <w:szCs w:val="28"/>
        </w:rPr>
        <w:t>.</w:t>
      </w:r>
    </w:p>
    <w:p w14:paraId="40D5EE51"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Create a Database with a name that is provided inside the “01 LOGIN DETAILS &amp; PROJECT INFO.txt”.</w:t>
      </w:r>
    </w:p>
    <w:p w14:paraId="6A24616E"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Click on the “Import” tab and choose the database file (.</w:t>
      </w:r>
      <w:proofErr w:type="spellStart"/>
      <w:r w:rsidRPr="00CC23A6">
        <w:rPr>
          <w:rFonts w:ascii="Times New Roman" w:hAnsi="Times New Roman" w:cs="Times New Roman"/>
          <w:sz w:val="28"/>
          <w:szCs w:val="28"/>
        </w:rPr>
        <w:t>sql</w:t>
      </w:r>
      <w:proofErr w:type="spellEnd"/>
      <w:r w:rsidRPr="00CC23A6">
        <w:rPr>
          <w:rFonts w:ascii="Times New Roman" w:hAnsi="Times New Roman" w:cs="Times New Roman"/>
          <w:sz w:val="28"/>
          <w:szCs w:val="28"/>
        </w:rPr>
        <w:t>) which is provided under the folder naming “DATABASE FILE”.</w:t>
      </w:r>
    </w:p>
    <w:p w14:paraId="10BAA828" w14:textId="77777777"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After setting up all these, go to URL “</w:t>
      </w:r>
      <w:proofErr w:type="gramStart"/>
      <w:r w:rsidRPr="00CC23A6">
        <w:rPr>
          <w:rFonts w:ascii="Times New Roman" w:hAnsi="Times New Roman" w:cs="Times New Roman"/>
          <w:sz w:val="28"/>
          <w:szCs w:val="28"/>
        </w:rPr>
        <w:t>http://localhost/[</w:t>
      </w:r>
      <w:proofErr w:type="gramEnd"/>
      <w:r w:rsidRPr="00CC23A6">
        <w:rPr>
          <w:rFonts w:ascii="Times New Roman" w:hAnsi="Times New Roman" w:cs="Times New Roman"/>
          <w:sz w:val="28"/>
          <w:szCs w:val="28"/>
        </w:rPr>
        <w:t xml:space="preserve"> PROJECT_FOLDER_NAME ]/“</w:t>
      </w:r>
    </w:p>
    <w:p w14:paraId="68747E4A" w14:textId="63D1CF49" w:rsidR="00CC23A6" w:rsidRPr="00CC23A6" w:rsidRDefault="00CC23A6" w:rsidP="00CC23A6">
      <w:pPr>
        <w:pStyle w:val="ListParagraph"/>
        <w:numPr>
          <w:ilvl w:val="0"/>
          <w:numId w:val="3"/>
        </w:numPr>
        <w:spacing w:line="360" w:lineRule="auto"/>
        <w:jc w:val="both"/>
        <w:rPr>
          <w:rFonts w:ascii="Times New Roman" w:hAnsi="Times New Roman" w:cs="Times New Roman"/>
          <w:sz w:val="28"/>
          <w:szCs w:val="28"/>
        </w:rPr>
      </w:pPr>
      <w:r w:rsidRPr="00CC23A6">
        <w:rPr>
          <w:rFonts w:ascii="Times New Roman" w:hAnsi="Times New Roman" w:cs="Times New Roman"/>
          <w:sz w:val="28"/>
          <w:szCs w:val="28"/>
        </w:rPr>
        <w:t>All the login details are provided inside the project folder, check that out and enter in order to use it.</w:t>
      </w:r>
    </w:p>
    <w:sectPr w:rsidR="00CC23A6" w:rsidRPr="00CC2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71A1C"/>
    <w:multiLevelType w:val="hybridMultilevel"/>
    <w:tmpl w:val="B3E87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421F5"/>
    <w:multiLevelType w:val="hybridMultilevel"/>
    <w:tmpl w:val="EBE69F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874F5"/>
    <w:multiLevelType w:val="hybridMultilevel"/>
    <w:tmpl w:val="32B6EDF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02305377">
    <w:abstractNumId w:val="1"/>
  </w:num>
  <w:num w:numId="2" w16cid:durableId="619805467">
    <w:abstractNumId w:val="0"/>
  </w:num>
  <w:num w:numId="3" w16cid:durableId="538981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MDa1NDO1NDQwMDZW0lEKTi0uzszPAykwrAUAiHF+9ywAAAA="/>
  </w:docVars>
  <w:rsids>
    <w:rsidRoot w:val="00FD64BF"/>
    <w:rsid w:val="00CC0E09"/>
    <w:rsid w:val="00CC23A6"/>
    <w:rsid w:val="00FD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C50A1"/>
  <w15:chartTrackingRefBased/>
  <w15:docId w15:val="{F74A9429-FF61-41C8-952F-1780E89F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4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75</Words>
  <Characters>3282</Characters>
  <Application>Microsoft Office Word</Application>
  <DocSecurity>0</DocSecurity>
  <Lines>27</Lines>
  <Paragraphs>7</Paragraphs>
  <ScaleCrop>false</ScaleCrop>
  <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Hossain</dc:creator>
  <cp:keywords/>
  <dc:description/>
  <cp:lastModifiedBy>Sakib Hossain</cp:lastModifiedBy>
  <cp:revision>2</cp:revision>
  <dcterms:created xsi:type="dcterms:W3CDTF">2022-12-14T09:26:00Z</dcterms:created>
  <dcterms:modified xsi:type="dcterms:W3CDTF">2022-12-14T09:32:00Z</dcterms:modified>
</cp:coreProperties>
</file>